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BF9DE" w14:textId="052DA8F9" w:rsidR="00EF1328" w:rsidRPr="00416406" w:rsidRDefault="00CB4B51" w:rsidP="00EF1328">
      <w:pPr>
        <w:keepNext/>
        <w:tabs>
          <w:tab w:val="left" w:pos="360"/>
        </w:tabs>
        <w:rPr>
          <w:b/>
          <w:lang w:val="en-GB"/>
        </w:rPr>
      </w:pPr>
      <w:bookmarkStart w:id="0" w:name="_GoBack"/>
      <w:bookmarkEnd w:id="0"/>
      <w:r w:rsidRPr="00416406">
        <w:rPr>
          <w:b/>
          <w:lang w:val="en-GB"/>
        </w:rPr>
        <w:t>Document 5</w:t>
      </w:r>
      <w:r w:rsidR="00E63FBC">
        <w:rPr>
          <w:b/>
          <w:lang w:val="en-GB"/>
        </w:rPr>
        <w:t>b</w:t>
      </w:r>
    </w:p>
    <w:p w14:paraId="70ED731E" w14:textId="28209FCB" w:rsidR="00EF1328" w:rsidRPr="00416406" w:rsidRDefault="00EF1328" w:rsidP="00EF1328">
      <w:pPr>
        <w:jc w:val="center"/>
        <w:rPr>
          <w:b/>
          <w:bCs/>
          <w:u w:val="single"/>
        </w:rPr>
      </w:pPr>
      <w:r w:rsidRPr="00416406">
        <w:rPr>
          <w:b/>
          <w:bCs/>
          <w:u w:val="single"/>
        </w:rPr>
        <w:t>PRICE SCHEDULE</w:t>
      </w:r>
      <w:r w:rsidR="00BE2F27" w:rsidRPr="00416406">
        <w:rPr>
          <w:b/>
          <w:bCs/>
          <w:u w:val="single"/>
        </w:rPr>
        <w:t>-</w:t>
      </w:r>
      <w:r w:rsidR="00A86065" w:rsidRPr="00416406">
        <w:rPr>
          <w:b/>
          <w:bCs/>
          <w:u w:val="single"/>
        </w:rPr>
        <w:t xml:space="preserve"> Rented Vehicle Services</w:t>
      </w:r>
    </w:p>
    <w:p w14:paraId="60662BF3" w14:textId="1C7866EB" w:rsidR="00EF1328" w:rsidRPr="00416406" w:rsidRDefault="00EF1328" w:rsidP="00763136">
      <w:pPr>
        <w:ind w:left="5040" w:firstLine="720"/>
        <w:rPr>
          <w:bCs/>
        </w:rPr>
      </w:pPr>
      <w:r w:rsidRPr="00416406">
        <w:rPr>
          <w:b/>
          <w:bCs/>
        </w:rPr>
        <w:tab/>
      </w:r>
      <w:r w:rsidRPr="00416406">
        <w:rPr>
          <w:b/>
          <w:bCs/>
        </w:rPr>
        <w:tab/>
      </w:r>
      <w:r w:rsidRPr="00416406">
        <w:rPr>
          <w:b/>
          <w:bCs/>
        </w:rPr>
        <w:tab/>
      </w:r>
      <w:r w:rsidRPr="00416406">
        <w:rPr>
          <w:b/>
          <w:bCs/>
        </w:rPr>
        <w:tab/>
      </w:r>
    </w:p>
    <w:p w14:paraId="4AB0F267" w14:textId="2D92B7D8" w:rsidR="00EF1328" w:rsidRPr="00416406" w:rsidRDefault="00EF1328" w:rsidP="00EF1328">
      <w:pPr>
        <w:rPr>
          <w:bCs/>
          <w:color w:val="FF0000"/>
        </w:rPr>
      </w:pPr>
      <w:r w:rsidRPr="00416406">
        <w:t xml:space="preserve">Please mention your bid / quote on this form </w:t>
      </w:r>
      <w:r w:rsidR="00684973" w:rsidRPr="00416406">
        <w:t xml:space="preserve">dually </w:t>
      </w:r>
      <w:r w:rsidRPr="00416406">
        <w:t>sign and stamp on each page. All</w:t>
      </w:r>
      <w:r w:rsidR="00A86065" w:rsidRPr="00416406">
        <w:t xml:space="preserve"> </w:t>
      </w:r>
      <w:r w:rsidR="00684973" w:rsidRPr="00416406">
        <w:t>services</w:t>
      </w:r>
      <w:r w:rsidRPr="00416406">
        <w:t xml:space="preserve"> are to be delivered at</w:t>
      </w:r>
      <w:r w:rsidR="00A86065" w:rsidRPr="00416406">
        <w:t xml:space="preserve"> District </w:t>
      </w:r>
      <w:proofErr w:type="spellStart"/>
      <w:r w:rsidR="00581465">
        <w:t>Killa</w:t>
      </w:r>
      <w:proofErr w:type="spellEnd"/>
      <w:r w:rsidR="00581465">
        <w:t xml:space="preserve"> </w:t>
      </w:r>
      <w:r w:rsidR="00592D87">
        <w:t>Abd</w:t>
      </w:r>
      <w:r w:rsidR="00F31020">
        <w:t>ullah</w:t>
      </w:r>
      <w:r w:rsidR="00763136" w:rsidRPr="00416406">
        <w:t xml:space="preserve">, the vehicles will be utilized mostly in </w:t>
      </w:r>
      <w:r w:rsidR="00B36E89" w:rsidRPr="00416406">
        <w:t xml:space="preserve">District </w:t>
      </w:r>
      <w:proofErr w:type="spellStart"/>
      <w:r w:rsidR="00AB191C">
        <w:t>Q</w:t>
      </w:r>
      <w:r w:rsidR="00581465">
        <w:t>illa</w:t>
      </w:r>
      <w:proofErr w:type="spellEnd"/>
      <w:r w:rsidR="00581465">
        <w:t xml:space="preserve"> </w:t>
      </w:r>
      <w:r w:rsidR="00890FBD">
        <w:t>Abdull</w:t>
      </w:r>
      <w:r w:rsidR="001D0A87">
        <w:t>ah</w:t>
      </w:r>
    </w:p>
    <w:p w14:paraId="7BE2671F" w14:textId="05896EB1" w:rsidR="00A86065" w:rsidRPr="00416406" w:rsidRDefault="002B4223" w:rsidP="00CA3E72">
      <w:pPr>
        <w:rPr>
          <w:bCs/>
          <w:color w:val="000000" w:themeColor="text1"/>
        </w:rPr>
      </w:pPr>
      <w:r w:rsidRPr="00416406">
        <w:rPr>
          <w:b/>
          <w:color w:val="000000" w:themeColor="text1"/>
        </w:rPr>
        <w:t>Lot</w:t>
      </w:r>
      <w:r w:rsidR="00C53713" w:rsidRPr="00416406">
        <w:rPr>
          <w:b/>
          <w:color w:val="000000" w:themeColor="text1"/>
        </w:rPr>
        <w:t xml:space="preserve"> No.</w:t>
      </w:r>
      <w:r w:rsidRPr="00416406">
        <w:rPr>
          <w:b/>
          <w:color w:val="000000" w:themeColor="text1"/>
        </w:rPr>
        <w:t xml:space="preserve"> </w:t>
      </w:r>
      <w:r w:rsidR="00E63FBC">
        <w:rPr>
          <w:b/>
          <w:color w:val="000000" w:themeColor="text1"/>
        </w:rPr>
        <w:t>2</w:t>
      </w:r>
      <w:r w:rsidRPr="00416406">
        <w:rPr>
          <w:bCs/>
          <w:color w:val="000000" w:themeColor="text1"/>
        </w:rPr>
        <w:t xml:space="preserve">: </w:t>
      </w:r>
      <w:r w:rsidR="00BE11DD" w:rsidRPr="00416406">
        <w:rPr>
          <w:bCs/>
          <w:color w:val="000000" w:themeColor="text1"/>
        </w:rPr>
        <w:t xml:space="preserve">Rented Vehicle </w:t>
      </w:r>
      <w:r w:rsidR="00416406" w:rsidRPr="00416406">
        <w:rPr>
          <w:bCs/>
          <w:color w:val="000000" w:themeColor="text1"/>
        </w:rPr>
        <w:t>Saloon Car</w:t>
      </w:r>
      <w:r w:rsidR="00A86065" w:rsidRPr="00416406">
        <w:rPr>
          <w:bCs/>
          <w:color w:val="000000" w:themeColor="text1"/>
        </w:rPr>
        <w:t xml:space="preserve"> </w:t>
      </w:r>
      <w:r w:rsidR="00763136" w:rsidRPr="00416406">
        <w:rPr>
          <w:bCs/>
          <w:color w:val="000000" w:themeColor="text1"/>
        </w:rPr>
        <w:t>(</w:t>
      </w:r>
      <w:r w:rsidR="00890FBD">
        <w:rPr>
          <w:bCs/>
          <w:color w:val="000000" w:themeColor="text1"/>
        </w:rPr>
        <w:t>4 V</w:t>
      </w:r>
      <w:r w:rsidR="00A86065" w:rsidRPr="00416406">
        <w:rPr>
          <w:bCs/>
          <w:color w:val="000000" w:themeColor="text1"/>
        </w:rPr>
        <w:t>ehicles</w:t>
      </w:r>
      <w:r w:rsidR="00763136" w:rsidRPr="00416406">
        <w:rPr>
          <w:bCs/>
          <w:color w:val="000000" w:themeColor="text1"/>
        </w:rPr>
        <w:t>)</w:t>
      </w: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1170"/>
        <w:gridCol w:w="3388"/>
        <w:gridCol w:w="1243"/>
        <w:gridCol w:w="1048"/>
        <w:gridCol w:w="1027"/>
        <w:gridCol w:w="2096"/>
        <w:gridCol w:w="2137"/>
        <w:gridCol w:w="2021"/>
      </w:tblGrid>
      <w:tr w:rsidR="000F7A60" w:rsidRPr="00416406" w14:paraId="1D2C86EF" w14:textId="29835CE0" w:rsidTr="00416406">
        <w:trPr>
          <w:trHeight w:val="278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B048D" w14:textId="172E983D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S</w:t>
            </w:r>
            <w:r w:rsidR="00C53713" w:rsidRPr="00416406">
              <w:rPr>
                <w:b w:val="0"/>
                <w:sz w:val="22"/>
                <w:szCs w:val="22"/>
              </w:rPr>
              <w:t>r</w:t>
            </w:r>
            <w:r w:rsidRPr="00416406">
              <w:rPr>
                <w:b w:val="0"/>
                <w:sz w:val="22"/>
                <w:szCs w:val="22"/>
              </w:rPr>
              <w:t>.</w:t>
            </w:r>
            <w:r w:rsidR="00763136" w:rsidRPr="00416406">
              <w:rPr>
                <w:b w:val="0"/>
                <w:sz w:val="22"/>
                <w:szCs w:val="22"/>
              </w:rPr>
              <w:t xml:space="preserve"> </w:t>
            </w:r>
            <w:r w:rsidRPr="00416406">
              <w:rPr>
                <w:b w:val="0"/>
                <w:sz w:val="22"/>
                <w:szCs w:val="22"/>
              </w:rPr>
              <w:t>No</w:t>
            </w:r>
            <w:r w:rsidR="00763136" w:rsidRPr="00416406">
              <w:rPr>
                <w:b w:val="0"/>
                <w:sz w:val="22"/>
                <w:szCs w:val="22"/>
              </w:rPr>
              <w:t>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A7701" w14:textId="34E22E53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Name of Item</w:t>
            </w:r>
          </w:p>
          <w:p w14:paraId="19843CC7" w14:textId="6417EADC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3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C68DA" w14:textId="1F9C6C24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Required Specifications</w:t>
            </w:r>
          </w:p>
          <w:p w14:paraId="39EF1C68" w14:textId="4EED5261" w:rsidR="002F7645" w:rsidRPr="00416406" w:rsidRDefault="002F7645" w:rsidP="00763136">
            <w:pPr>
              <w:pStyle w:val="SectionVHeader"/>
              <w:jc w:val="left"/>
              <w:rPr>
                <w:b w:val="0"/>
                <w:color w:val="FF0000"/>
                <w:sz w:val="22"/>
                <w:szCs w:val="22"/>
              </w:rPr>
            </w:pP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197E1" w14:textId="6390C789" w:rsidR="002F7645" w:rsidRPr="00416406" w:rsidRDefault="002F7645" w:rsidP="00763136">
            <w:pPr>
              <w:pStyle w:val="SectionVHeader"/>
              <w:jc w:val="left"/>
              <w:rPr>
                <w:b w:val="0"/>
                <w:bCs/>
                <w:sz w:val="22"/>
                <w:szCs w:val="22"/>
              </w:rPr>
            </w:pPr>
            <w:r w:rsidRPr="00416406">
              <w:rPr>
                <w:b w:val="0"/>
                <w:bCs/>
                <w:sz w:val="22"/>
                <w:szCs w:val="22"/>
              </w:rPr>
              <w:t>Description of Supplies offered by the bidder (Variety, Type, Species etc.)</w:t>
            </w:r>
          </w:p>
          <w:p w14:paraId="14CC465E" w14:textId="0DD1BC65" w:rsidR="00A86065" w:rsidRPr="00416406" w:rsidRDefault="00A86065" w:rsidP="00763136">
            <w:pPr>
              <w:pStyle w:val="SectionVHeader"/>
              <w:jc w:val="left"/>
              <w:rPr>
                <w:b w:val="0"/>
                <w:bCs/>
                <w:sz w:val="22"/>
                <w:szCs w:val="22"/>
              </w:rPr>
            </w:pPr>
            <w:r w:rsidRPr="00416406">
              <w:rPr>
                <w:b w:val="0"/>
                <w:bCs/>
                <w:sz w:val="22"/>
                <w:szCs w:val="22"/>
              </w:rPr>
              <w:t>To be filled by Bidder</w:t>
            </w:r>
          </w:p>
          <w:p w14:paraId="7BB43D64" w14:textId="42352F0E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1CD7" w14:textId="782A44D4" w:rsidR="002F7645" w:rsidRPr="00416406" w:rsidRDefault="002F7645" w:rsidP="00763136">
            <w:pPr>
              <w:pStyle w:val="SectionVHeader"/>
              <w:jc w:val="left"/>
              <w:rPr>
                <w:b w:val="0"/>
                <w:bCs/>
                <w:sz w:val="22"/>
                <w:szCs w:val="22"/>
              </w:rPr>
            </w:pPr>
            <w:r w:rsidRPr="00416406">
              <w:rPr>
                <w:b w:val="0"/>
                <w:bCs/>
                <w:sz w:val="22"/>
                <w:szCs w:val="22"/>
              </w:rPr>
              <w:t>Required Quantity</w:t>
            </w:r>
          </w:p>
          <w:p w14:paraId="4EF33327" w14:textId="089F6152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E5135" w14:textId="76931EB8" w:rsidR="00551E75" w:rsidRPr="00416406" w:rsidRDefault="00551E7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Duration</w:t>
            </w:r>
          </w:p>
          <w:p w14:paraId="517E49A0" w14:textId="14DF6EC9" w:rsidR="00551E75" w:rsidRPr="00416406" w:rsidRDefault="00551E7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Months</w:t>
            </w:r>
          </w:p>
          <w:p w14:paraId="74DB6420" w14:textId="5AA9CE90" w:rsidR="002F764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D1A23" w14:textId="54313CBB" w:rsidR="00551E75" w:rsidRPr="00416406" w:rsidRDefault="002F7645" w:rsidP="0076313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Unit price</w:t>
            </w:r>
          </w:p>
          <w:p w14:paraId="69006397" w14:textId="5BCF6E2D" w:rsidR="002F7645" w:rsidRPr="00416406" w:rsidRDefault="00551E75" w:rsidP="00416406">
            <w:pPr>
              <w:pStyle w:val="SectionVHeader"/>
              <w:jc w:val="left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Monthly rental of vehicle inclusive of all taxes</w:t>
            </w:r>
            <w:r w:rsidR="00763136" w:rsidRPr="00416406">
              <w:rPr>
                <w:b w:val="0"/>
                <w:sz w:val="22"/>
                <w:szCs w:val="22"/>
              </w:rPr>
              <w:t xml:space="preserve"> (</w:t>
            </w:r>
            <w:r w:rsidR="00B7245C" w:rsidRPr="00416406">
              <w:rPr>
                <w:b w:val="0"/>
                <w:sz w:val="22"/>
                <w:szCs w:val="22"/>
              </w:rPr>
              <w:t>i</w:t>
            </w:r>
            <w:r w:rsidR="00763136" w:rsidRPr="00416406">
              <w:rPr>
                <w:b w:val="0"/>
                <w:sz w:val="22"/>
                <w:szCs w:val="22"/>
              </w:rPr>
              <w:t xml:space="preserve">ncome </w:t>
            </w:r>
            <w:r w:rsidR="00B7245C" w:rsidRPr="00416406">
              <w:rPr>
                <w:b w:val="0"/>
                <w:sz w:val="22"/>
                <w:szCs w:val="22"/>
              </w:rPr>
              <w:t>t</w:t>
            </w:r>
            <w:r w:rsidR="00763136" w:rsidRPr="00416406">
              <w:rPr>
                <w:b w:val="0"/>
                <w:sz w:val="22"/>
                <w:szCs w:val="22"/>
              </w:rPr>
              <w:t>ax and GST)</w:t>
            </w:r>
            <w:r w:rsidRPr="00416406">
              <w:rPr>
                <w:b w:val="0"/>
                <w:sz w:val="22"/>
                <w:szCs w:val="22"/>
              </w:rPr>
              <w:t>,</w:t>
            </w:r>
            <w:r w:rsidR="00B7245C" w:rsidRPr="00416406">
              <w:rPr>
                <w:b w:val="0"/>
                <w:sz w:val="22"/>
                <w:szCs w:val="22"/>
              </w:rPr>
              <w:t xml:space="preserve"> repair- maintenance, </w:t>
            </w:r>
            <w:r w:rsidR="00416406" w:rsidRPr="00416406">
              <w:rPr>
                <w:b w:val="0"/>
                <w:sz w:val="22"/>
                <w:szCs w:val="22"/>
              </w:rPr>
              <w:t xml:space="preserve">engine </w:t>
            </w:r>
            <w:r w:rsidR="00B7245C" w:rsidRPr="00416406">
              <w:rPr>
                <w:b w:val="0"/>
                <w:sz w:val="22"/>
                <w:szCs w:val="22"/>
              </w:rPr>
              <w:t>oil,</w:t>
            </w:r>
            <w:r w:rsidRPr="00416406">
              <w:rPr>
                <w:b w:val="0"/>
                <w:sz w:val="22"/>
                <w:szCs w:val="22"/>
              </w:rPr>
              <w:t xml:space="preserve"> </w:t>
            </w:r>
            <w:r w:rsidR="00B36E89" w:rsidRPr="00416406">
              <w:rPr>
                <w:b w:val="0"/>
                <w:sz w:val="22"/>
                <w:szCs w:val="22"/>
              </w:rPr>
              <w:t>and driver</w:t>
            </w:r>
            <w:r w:rsidRPr="00416406">
              <w:rPr>
                <w:b w:val="0"/>
                <w:sz w:val="22"/>
                <w:szCs w:val="22"/>
              </w:rPr>
              <w:t xml:space="preserve"> wages,</w:t>
            </w:r>
            <w:r w:rsidR="00416406" w:rsidRPr="00416406">
              <w:rPr>
                <w:b w:val="0"/>
                <w:sz w:val="22"/>
                <w:szCs w:val="22"/>
              </w:rPr>
              <w:t xml:space="preserve"> boarding and lodging</w:t>
            </w:r>
            <w:r w:rsidRPr="00416406">
              <w:rPr>
                <w:b w:val="0"/>
                <w:sz w:val="22"/>
                <w:szCs w:val="22"/>
              </w:rPr>
              <w:t xml:space="preserve"> and any other charges.</w:t>
            </w:r>
            <w:r w:rsidR="00763136" w:rsidRPr="00416406">
              <w:rPr>
                <w:b w:val="0"/>
                <w:sz w:val="22"/>
                <w:szCs w:val="22"/>
              </w:rPr>
              <w:t xml:space="preserve"> </w:t>
            </w:r>
            <w:r w:rsidR="002F7645" w:rsidRPr="00416406">
              <w:rPr>
                <w:b w:val="0"/>
                <w:sz w:val="22"/>
                <w:szCs w:val="22"/>
              </w:rPr>
              <w:t>(To be filled in PKR</w:t>
            </w:r>
            <w:r w:rsidRPr="00416406">
              <w:rPr>
                <w:b w:val="0"/>
                <w:sz w:val="22"/>
                <w:szCs w:val="22"/>
              </w:rPr>
              <w:t xml:space="preserve"> by the bidder</w:t>
            </w:r>
            <w:r w:rsidR="002F7645" w:rsidRPr="00416406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97E82" w14:textId="73990636" w:rsidR="002F7645" w:rsidRPr="00416406" w:rsidRDefault="002F7645" w:rsidP="00763136">
            <w:pPr>
              <w:pStyle w:val="SectionVHeader"/>
              <w:jc w:val="left"/>
              <w:rPr>
                <w:b w:val="0"/>
                <w:bCs/>
                <w:color w:val="FF000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 xml:space="preserve">Total price </w:t>
            </w:r>
            <w:r w:rsidR="00551E75" w:rsidRPr="00416406">
              <w:rPr>
                <w:b w:val="0"/>
                <w:sz w:val="22"/>
                <w:szCs w:val="22"/>
              </w:rPr>
              <w:t>of rental vehicles inclusive of all taxes</w:t>
            </w:r>
            <w:r w:rsidR="00B7245C" w:rsidRPr="00416406">
              <w:rPr>
                <w:b w:val="0"/>
                <w:sz w:val="22"/>
                <w:szCs w:val="22"/>
              </w:rPr>
              <w:t xml:space="preserve"> (income tax and </w:t>
            </w:r>
            <w:r w:rsidR="00416406" w:rsidRPr="00416406">
              <w:rPr>
                <w:b w:val="0"/>
                <w:sz w:val="22"/>
                <w:szCs w:val="22"/>
              </w:rPr>
              <w:t>GST), repair- maintenance, engine</w:t>
            </w:r>
            <w:r w:rsidR="00B7245C" w:rsidRPr="00416406">
              <w:rPr>
                <w:b w:val="0"/>
                <w:sz w:val="22"/>
                <w:szCs w:val="22"/>
              </w:rPr>
              <w:t xml:space="preserve"> oil,</w:t>
            </w:r>
            <w:r w:rsidR="00551E75" w:rsidRPr="00416406">
              <w:rPr>
                <w:b w:val="0"/>
                <w:sz w:val="22"/>
                <w:szCs w:val="22"/>
              </w:rPr>
              <w:t xml:space="preserve"> driver wages, </w:t>
            </w:r>
            <w:r w:rsidR="00416406" w:rsidRPr="00416406">
              <w:rPr>
                <w:b w:val="0"/>
                <w:sz w:val="22"/>
                <w:szCs w:val="22"/>
              </w:rPr>
              <w:t>boarding and lodging</w:t>
            </w:r>
            <w:r w:rsidR="00551E75" w:rsidRPr="00416406">
              <w:rPr>
                <w:b w:val="0"/>
                <w:sz w:val="22"/>
                <w:szCs w:val="22"/>
              </w:rPr>
              <w:t xml:space="preserve"> and any other charges.</w:t>
            </w:r>
          </w:p>
          <w:p w14:paraId="54771538" w14:textId="325D7EAC" w:rsidR="002F7645" w:rsidRPr="00416406" w:rsidRDefault="002F7645" w:rsidP="00763136">
            <w:pPr>
              <w:pStyle w:val="SectionVHeader"/>
              <w:jc w:val="left"/>
              <w:rPr>
                <w:b w:val="0"/>
                <w:bCs/>
                <w:sz w:val="22"/>
                <w:szCs w:val="22"/>
              </w:rPr>
            </w:pPr>
            <w:r w:rsidRPr="00416406">
              <w:rPr>
                <w:b w:val="0"/>
                <w:bCs/>
                <w:sz w:val="22"/>
                <w:szCs w:val="22"/>
              </w:rPr>
              <w:t>(col. 5</w:t>
            </w:r>
            <w:r w:rsidRPr="00416406">
              <w:rPr>
                <w:b w:val="0"/>
                <w:bCs/>
                <w:sz w:val="22"/>
                <w:szCs w:val="22"/>
              </w:rPr>
              <w:sym w:font="Symbol" w:char="F0B4"/>
            </w:r>
            <w:r w:rsidRPr="00416406">
              <w:rPr>
                <w:b w:val="0"/>
                <w:bCs/>
                <w:sz w:val="22"/>
                <w:szCs w:val="22"/>
              </w:rPr>
              <w:t>6</w:t>
            </w:r>
            <w:r w:rsidR="00763136" w:rsidRPr="00416406">
              <w:rPr>
                <w:b w:val="0"/>
                <w:bCs/>
                <w:sz w:val="22"/>
                <w:szCs w:val="22"/>
              </w:rPr>
              <w:sym w:font="Symbol" w:char="F0B4"/>
            </w:r>
            <w:r w:rsidR="00551E75" w:rsidRPr="00416406">
              <w:rPr>
                <w:b w:val="0"/>
                <w:bCs/>
                <w:sz w:val="22"/>
                <w:szCs w:val="22"/>
              </w:rPr>
              <w:t>7</w:t>
            </w:r>
            <w:r w:rsidRPr="00416406">
              <w:rPr>
                <w:b w:val="0"/>
                <w:bCs/>
                <w:sz w:val="22"/>
                <w:szCs w:val="22"/>
              </w:rPr>
              <w:t>)</w:t>
            </w:r>
          </w:p>
          <w:p w14:paraId="7775F6EF" w14:textId="47ED68B6" w:rsidR="002F7645" w:rsidRPr="00416406" w:rsidRDefault="00551E75" w:rsidP="00763136">
            <w:pPr>
              <w:pStyle w:val="SectionVHeader"/>
              <w:jc w:val="left"/>
              <w:rPr>
                <w:b w:val="0"/>
                <w:bCs/>
                <w:sz w:val="22"/>
                <w:szCs w:val="22"/>
              </w:rPr>
            </w:pPr>
            <w:r w:rsidRPr="00416406">
              <w:rPr>
                <w:b w:val="0"/>
                <w:bCs/>
                <w:sz w:val="22"/>
                <w:szCs w:val="22"/>
              </w:rPr>
              <w:t>To be filled by bidder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F16C1" w14:textId="2AE282D5" w:rsidR="002F7645" w:rsidRPr="00416406" w:rsidRDefault="002F7645" w:rsidP="00763136">
            <w:pPr>
              <w:suppressAutoHyphens/>
              <w:rPr>
                <w:bCs/>
              </w:rPr>
            </w:pPr>
            <w:r w:rsidRPr="00416406">
              <w:rPr>
                <w:bCs/>
              </w:rPr>
              <w:t>Delivery Time in Days after PO / Purchase Contract</w:t>
            </w:r>
          </w:p>
          <w:p w14:paraId="23689B32" w14:textId="7F4428BC" w:rsidR="00551E75" w:rsidRPr="00416406" w:rsidRDefault="00551E75" w:rsidP="00763136">
            <w:pPr>
              <w:suppressAutoHyphens/>
              <w:rPr>
                <w:bCs/>
              </w:rPr>
            </w:pPr>
            <w:r w:rsidRPr="00416406">
              <w:rPr>
                <w:bCs/>
              </w:rPr>
              <w:t>To be filled by bidder</w:t>
            </w:r>
          </w:p>
          <w:p w14:paraId="7F167FAA" w14:textId="74DBA62F" w:rsidR="002F7645" w:rsidRPr="00416406" w:rsidRDefault="002F7645" w:rsidP="00763136">
            <w:pPr>
              <w:suppressAutoHyphens/>
              <w:rPr>
                <w:bCs/>
              </w:rPr>
            </w:pPr>
          </w:p>
        </w:tc>
      </w:tr>
      <w:tr w:rsidR="000F7A60" w:rsidRPr="00416406" w14:paraId="6037314C" w14:textId="27CEDF8E" w:rsidTr="00416406">
        <w:trPr>
          <w:trHeight w:val="25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14123" w14:textId="130ECB3F" w:rsidR="00177EC8" w:rsidRPr="00416406" w:rsidRDefault="00177EC8">
            <w:pPr>
              <w:pStyle w:val="SectionVHeader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CAC09" w14:textId="445DBA80" w:rsidR="00177EC8" w:rsidRPr="00416406" w:rsidRDefault="00B36E89" w:rsidP="00416406">
            <w:pPr>
              <w:rPr>
                <w:color w:val="000000"/>
                <w:lang w:val="en-IE" w:eastAsia="en-IE"/>
              </w:rPr>
            </w:pPr>
            <w:r w:rsidRPr="00416406">
              <w:rPr>
                <w:color w:val="000000"/>
                <w:lang w:val="en-IE" w:eastAsia="en-IE"/>
              </w:rPr>
              <w:t xml:space="preserve">Vehicle </w:t>
            </w:r>
            <w:r w:rsidR="00416406">
              <w:rPr>
                <w:color w:val="000000"/>
                <w:lang w:val="en-IE" w:eastAsia="en-IE"/>
              </w:rPr>
              <w:t>Saloon Car</w:t>
            </w:r>
            <w:r w:rsidR="00E17105">
              <w:rPr>
                <w:color w:val="000000"/>
                <w:lang w:val="en-IE" w:eastAsia="en-IE"/>
              </w:rPr>
              <w:t xml:space="preserve"> with driver without fuel</w:t>
            </w:r>
          </w:p>
        </w:tc>
        <w:tc>
          <w:tcPr>
            <w:tcW w:w="3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0CAAE" w14:textId="0EFD7421" w:rsidR="00177EC8" w:rsidRPr="00416406" w:rsidRDefault="00E17105" w:rsidP="00A07AE9">
            <w:pPr>
              <w:rPr>
                <w:color w:val="000000"/>
                <w:lang w:val="en-IE" w:eastAsia="en-IE"/>
              </w:rPr>
            </w:pPr>
            <w:r>
              <w:t>Saloon</w:t>
            </w:r>
            <w:r w:rsidR="008B55E1">
              <w:t xml:space="preserve"> Car model 2015</w:t>
            </w:r>
            <w:r w:rsidR="00B36E89" w:rsidRPr="00416406">
              <w:t xml:space="preserve"> or above, Engine capacity 1300cc or above</w:t>
            </w:r>
            <w:r>
              <w:t>, ABS brakes,</w:t>
            </w:r>
            <w:r w:rsidR="00B36E89" w:rsidRPr="00416406">
              <w:t xml:space="preserve"> Seating capacity of 04 persons, with working air condition, spare </w:t>
            </w:r>
            <w:proofErr w:type="spellStart"/>
            <w:r w:rsidR="00B36E89" w:rsidRPr="00416406">
              <w:t>tyre</w:t>
            </w:r>
            <w:proofErr w:type="spellEnd"/>
            <w:r w:rsidR="00B36E89" w:rsidRPr="00416406">
              <w:t xml:space="preserve">, seat belts, tool box, toe chain, fire extinguisher, first Aid kit. </w:t>
            </w:r>
            <w:proofErr w:type="spellStart"/>
            <w:r w:rsidR="00B36E89" w:rsidRPr="00416406">
              <w:t>Tyres</w:t>
            </w:r>
            <w:proofErr w:type="spellEnd"/>
            <w:r w:rsidR="00B36E89" w:rsidRPr="00416406">
              <w:t xml:space="preserve"> condition 80%. With literate driver having a valid driving license able to fill log books. Vehicle must be in good condition and rates are without fuel.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6753" w14:textId="20B9CE50" w:rsidR="00177EC8" w:rsidRPr="00416406" w:rsidRDefault="00177EC8">
            <w:pPr>
              <w:pStyle w:val="SectionVHeader"/>
              <w:rPr>
                <w:b w:val="0"/>
                <w:sz w:val="22"/>
                <w:szCs w:val="22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4CD7F" w14:textId="570BDB82" w:rsidR="00177EC8" w:rsidRPr="00416406" w:rsidRDefault="009D38A6">
            <w:pPr>
              <w:pStyle w:val="SectionVHead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4</w:t>
            </w:r>
            <w:r w:rsidR="00416406">
              <w:rPr>
                <w:b w:val="0"/>
                <w:sz w:val="22"/>
                <w:szCs w:val="22"/>
              </w:rPr>
              <w:t xml:space="preserve"> Vehicles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C3BCE" w14:textId="6CDEA5F0" w:rsidR="00177EC8" w:rsidRPr="00416406" w:rsidRDefault="00177EC8" w:rsidP="00D618FD">
            <w:pPr>
              <w:pStyle w:val="SectionVHeader"/>
              <w:rPr>
                <w:b w:val="0"/>
                <w:sz w:val="22"/>
                <w:szCs w:val="22"/>
              </w:rPr>
            </w:pPr>
            <w:r w:rsidRPr="00416406">
              <w:rPr>
                <w:b w:val="0"/>
                <w:sz w:val="22"/>
                <w:szCs w:val="22"/>
              </w:rPr>
              <w:t>3</w:t>
            </w:r>
            <w:r w:rsidR="000F7A60" w:rsidRPr="00416406">
              <w:rPr>
                <w:b w:val="0"/>
                <w:sz w:val="22"/>
                <w:szCs w:val="22"/>
              </w:rPr>
              <w:t xml:space="preserve"> Months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F304B" w14:textId="3490CADE" w:rsidR="00177EC8" w:rsidRPr="00416406" w:rsidRDefault="00177EC8">
            <w:pPr>
              <w:pStyle w:val="SectionVHeader"/>
              <w:rPr>
                <w:b w:val="0"/>
                <w:sz w:val="22"/>
                <w:szCs w:val="22"/>
              </w:rPr>
            </w:pPr>
          </w:p>
        </w:tc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C7AA5" w14:textId="31C38908" w:rsidR="00177EC8" w:rsidRPr="00416406" w:rsidRDefault="00177EC8">
            <w:pPr>
              <w:pStyle w:val="SectionVHeader"/>
              <w:rPr>
                <w:b w:val="0"/>
                <w:sz w:val="22"/>
                <w:szCs w:val="22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9FE21" w14:textId="356CBE57" w:rsidR="00177EC8" w:rsidRPr="00416406" w:rsidRDefault="00177EC8">
            <w:pPr>
              <w:pStyle w:val="SectionVHeader"/>
              <w:rPr>
                <w:b w:val="0"/>
                <w:sz w:val="22"/>
                <w:szCs w:val="22"/>
              </w:rPr>
            </w:pPr>
          </w:p>
        </w:tc>
      </w:tr>
      <w:tr w:rsidR="00FC0677" w:rsidRPr="00416406" w14:paraId="063DFE21" w14:textId="563B5FFD" w:rsidTr="00830918">
        <w:trPr>
          <w:trHeight w:val="45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256" w14:textId="46631D28" w:rsidR="00FC0677" w:rsidRPr="00416406" w:rsidRDefault="00FC0677">
            <w:pPr>
              <w:pStyle w:val="SectionVHeader"/>
              <w:rPr>
                <w:bCs/>
                <w:sz w:val="22"/>
                <w:szCs w:val="22"/>
              </w:rPr>
            </w:pPr>
          </w:p>
        </w:tc>
        <w:tc>
          <w:tcPr>
            <w:tcW w:w="997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F8FA0" w14:textId="51358010" w:rsidR="00FC0677" w:rsidRPr="00416406" w:rsidRDefault="00FC0677">
            <w:pPr>
              <w:pStyle w:val="SectionVHeader"/>
              <w:rPr>
                <w:bCs/>
                <w:sz w:val="22"/>
                <w:szCs w:val="22"/>
              </w:rPr>
            </w:pPr>
            <w:r w:rsidRPr="00416406">
              <w:rPr>
                <w:bCs/>
                <w:sz w:val="22"/>
                <w:szCs w:val="22"/>
              </w:rPr>
              <w:t xml:space="preserve">Total Price in PKR </w:t>
            </w:r>
          </w:p>
        </w:tc>
        <w:tc>
          <w:tcPr>
            <w:tcW w:w="2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5B38F" w14:textId="0C7EB610" w:rsidR="00FC0677" w:rsidRPr="00416406" w:rsidRDefault="00FC0677">
            <w:pPr>
              <w:pStyle w:val="SectionVHeader"/>
              <w:rPr>
                <w:b w:val="0"/>
                <w:sz w:val="22"/>
                <w:szCs w:val="22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644E5" w14:textId="741B4BE4" w:rsidR="00FC0677" w:rsidRPr="00416406" w:rsidRDefault="00FC0677">
            <w:pPr>
              <w:pStyle w:val="SectionVHeader"/>
              <w:rPr>
                <w:b w:val="0"/>
                <w:sz w:val="22"/>
                <w:szCs w:val="22"/>
              </w:rPr>
            </w:pPr>
          </w:p>
        </w:tc>
      </w:tr>
    </w:tbl>
    <w:p w14:paraId="3D2F3AC8" w14:textId="72E227AD" w:rsidR="009C49B4" w:rsidRPr="00416406" w:rsidRDefault="009C49B4" w:rsidP="009C49B4">
      <w:pPr>
        <w:ind w:right="-1530"/>
      </w:pPr>
      <w:r w:rsidRPr="00416406">
        <w:rPr>
          <w:b/>
        </w:rPr>
        <w:tab/>
      </w:r>
    </w:p>
    <w:p w14:paraId="57EEDAE7" w14:textId="0EBC9BFD" w:rsidR="009C49B4" w:rsidRPr="00416406" w:rsidRDefault="009C49B4" w:rsidP="009C49B4">
      <w:pPr>
        <w:ind w:right="-1530"/>
      </w:pPr>
      <w:r w:rsidRPr="00416406">
        <w:rPr>
          <w:b/>
        </w:rPr>
        <w:t>Name of Bidder</w:t>
      </w:r>
      <w:r w:rsidRPr="00416406">
        <w:t xml:space="preserve"> _____________________________         </w:t>
      </w:r>
      <w:r w:rsidRPr="00416406">
        <w:rPr>
          <w:b/>
        </w:rPr>
        <w:t>Signature &amp; Stamp of Bidder</w:t>
      </w:r>
      <w:r w:rsidRPr="00416406">
        <w:t xml:space="preserve"> _____________________________ </w:t>
      </w:r>
      <w:r w:rsidRPr="00416406">
        <w:rPr>
          <w:b/>
        </w:rPr>
        <w:t xml:space="preserve">Date </w:t>
      </w:r>
      <w:r w:rsidRPr="00416406">
        <w:t>____________________</w:t>
      </w:r>
    </w:p>
    <w:p w14:paraId="0150BE5E" w14:textId="74B904A9" w:rsidR="00164CD8" w:rsidRPr="00416406" w:rsidRDefault="00164CD8" w:rsidP="009C49B4">
      <w:pPr>
        <w:tabs>
          <w:tab w:val="left" w:pos="7602"/>
        </w:tabs>
        <w:rPr>
          <w:b/>
          <w:lang w:val="en-GB"/>
        </w:rPr>
      </w:pPr>
    </w:p>
    <w:p w14:paraId="11A3C596" w14:textId="78F4B9BB" w:rsidR="001A5F47" w:rsidRPr="00416406" w:rsidRDefault="001A5F47" w:rsidP="009C49B4">
      <w:pPr>
        <w:tabs>
          <w:tab w:val="left" w:pos="7602"/>
        </w:tabs>
        <w:rPr>
          <w:b/>
          <w:lang w:val="en-GB"/>
        </w:rPr>
      </w:pPr>
    </w:p>
    <w:p w14:paraId="52DFD020" w14:textId="186967BB" w:rsidR="002B4223" w:rsidRPr="00416406" w:rsidRDefault="00164CD8" w:rsidP="001A5F47">
      <w:pPr>
        <w:tabs>
          <w:tab w:val="left" w:pos="7602"/>
        </w:tabs>
        <w:rPr>
          <w:b/>
          <w:lang w:val="en-GB"/>
        </w:rPr>
      </w:pPr>
      <w:r w:rsidRPr="00416406">
        <w:rPr>
          <w:b/>
        </w:rPr>
        <w:t>Contact Number of Bidder_____________________________ Office Address of Bidder_____________________________________</w:t>
      </w:r>
      <w:r w:rsidR="009B72B7" w:rsidRPr="00416406">
        <w:rPr>
          <w:b/>
          <w:lang w:val="en-GB"/>
        </w:rPr>
        <w:tab/>
      </w:r>
    </w:p>
    <w:sectPr w:rsidR="002B4223" w:rsidRPr="00416406" w:rsidSect="00763136">
      <w:footerReference w:type="default" r:id="rId7"/>
      <w:pgSz w:w="15840" w:h="12240" w:orient="landscape"/>
      <w:pgMar w:top="56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ECE87" w14:textId="77777777" w:rsidR="00F9794E" w:rsidRDefault="00F9794E">
      <w:r>
        <w:separator/>
      </w:r>
    </w:p>
  </w:endnote>
  <w:endnote w:type="continuationSeparator" w:id="0">
    <w:p w14:paraId="2FF73A83" w14:textId="77777777" w:rsidR="00F9794E" w:rsidRDefault="00F979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B7B48" w14:textId="77777777" w:rsidR="005E279F" w:rsidRPr="005E279F" w:rsidRDefault="00103B5B" w:rsidP="005E279F">
    <w:pPr>
      <w:jc w:val="both"/>
      <w:rPr>
        <w:rFonts w:ascii="Cambria" w:hAnsi="Cambria"/>
        <w:sz w:val="16"/>
        <w:szCs w:val="16"/>
      </w:rPr>
    </w:pPr>
    <w:r w:rsidRPr="00B8404B">
      <w:rPr>
        <w:rFonts w:ascii="Cambria" w:hAnsi="Cambria"/>
        <w:sz w:val="16"/>
        <w:szCs w:val="16"/>
      </w:rPr>
      <w:t xml:space="preserve">Please make sure that following documents are submitted (dully singed and stamped): 1) Price Schedule 2) </w:t>
    </w:r>
    <w:r w:rsidR="005E279F" w:rsidRPr="005E279F">
      <w:rPr>
        <w:rFonts w:ascii="Cambria" w:hAnsi="Cambria"/>
        <w:sz w:val="16"/>
        <w:szCs w:val="16"/>
      </w:rPr>
      <w:t>Tenderer’s Relevant Experience supported by copies of similar nature purchase order/ contract</w:t>
    </w:r>
    <w:r w:rsidR="005E279F">
      <w:rPr>
        <w:rFonts w:ascii="Cambria" w:hAnsi="Cambria"/>
        <w:sz w:val="16"/>
        <w:szCs w:val="16"/>
      </w:rPr>
      <w:t xml:space="preserve"> </w:t>
    </w:r>
    <w:r w:rsidRPr="00B8404B">
      <w:rPr>
        <w:rFonts w:ascii="Cambria" w:hAnsi="Cambria"/>
        <w:sz w:val="16"/>
        <w:szCs w:val="16"/>
      </w:rPr>
      <w:t xml:space="preserve">3) Tenderers Declaration (Signed/stamped)  4) </w:t>
    </w:r>
    <w:r w:rsidR="005E279F" w:rsidRPr="005E279F">
      <w:rPr>
        <w:rFonts w:ascii="Cambria" w:hAnsi="Cambria"/>
        <w:sz w:val="16"/>
        <w:szCs w:val="16"/>
      </w:rPr>
      <w:t>Copy of the valid registration certificate, Sale tax registration number and national tax number</w:t>
    </w:r>
  </w:p>
  <w:p w14:paraId="31E53CBE" w14:textId="77777777" w:rsidR="00103B5B" w:rsidRPr="005E279F" w:rsidRDefault="005E279F" w:rsidP="00103B5B">
    <w:pPr>
      <w:jc w:val="both"/>
      <w:rPr>
        <w:b/>
        <w:sz w:val="20"/>
        <w:szCs w:val="20"/>
        <w:lang w:val="en-GB"/>
      </w:rPr>
    </w:pPr>
    <w:r>
      <w:rPr>
        <w:rFonts w:ascii="Cambria" w:hAnsi="Cambria"/>
        <w:sz w:val="16"/>
        <w:szCs w:val="16"/>
      </w:rPr>
      <w:t>5</w:t>
    </w:r>
    <w:r w:rsidR="00103B5B" w:rsidRPr="00B8404B">
      <w:rPr>
        <w:rFonts w:ascii="Cambria" w:hAnsi="Cambria"/>
        <w:sz w:val="16"/>
        <w:szCs w:val="16"/>
      </w:rPr>
      <w:t xml:space="preserve">)  </w:t>
    </w:r>
    <w:r>
      <w:rPr>
        <w:rFonts w:ascii="Cambria" w:hAnsi="Cambria"/>
        <w:sz w:val="16"/>
        <w:szCs w:val="16"/>
      </w:rPr>
      <w:t xml:space="preserve">Technical Specification (Where required). </w:t>
    </w:r>
    <w:r w:rsidR="00103B5B" w:rsidRPr="00B8404B">
      <w:rPr>
        <w:rFonts w:ascii="Cambria" w:hAnsi="Cambria"/>
        <w:b/>
        <w:sz w:val="16"/>
        <w:szCs w:val="16"/>
      </w:rPr>
      <w:t>Bidder must provide its contact information like valid contact number and valid office address, non-provision of contact information may have serious impact on evaluation of your bids.</w:t>
    </w:r>
    <w:r w:rsidR="00103B5B" w:rsidRPr="00B8404B">
      <w:rPr>
        <w:rFonts w:ascii="Cambria" w:hAnsi="Cambria"/>
        <w:sz w:val="16"/>
        <w:szCs w:val="16"/>
      </w:rPr>
      <w:t xml:space="preserve"> </w:t>
    </w:r>
  </w:p>
  <w:p w14:paraId="425818B8" w14:textId="77777777" w:rsidR="00103B5B" w:rsidRPr="00B8404B" w:rsidRDefault="00103B5B" w:rsidP="00103B5B">
    <w:pPr>
      <w:pStyle w:val="Footer"/>
      <w:rPr>
        <w:b/>
        <w:i/>
        <w:sz w:val="16"/>
        <w:szCs w:val="16"/>
      </w:rPr>
    </w:pPr>
    <w:r w:rsidRPr="00B8404B">
      <w:rPr>
        <w:rFonts w:ascii="Cambria" w:hAnsi="Cambria"/>
        <w:b/>
        <w:i/>
        <w:sz w:val="16"/>
        <w:szCs w:val="16"/>
      </w:rPr>
      <w:t>Please note that previous experience is one of criteria for bid evaluation therefore non-submission may have impact on evaluation.</w:t>
    </w:r>
  </w:p>
  <w:p w14:paraId="48B92090" w14:textId="77777777" w:rsidR="009B72B7" w:rsidRPr="00103B5B" w:rsidRDefault="009B72B7" w:rsidP="00103B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4C307" w14:textId="77777777" w:rsidR="00F9794E" w:rsidRDefault="00F9794E">
      <w:r>
        <w:separator/>
      </w:r>
    </w:p>
  </w:footnote>
  <w:footnote w:type="continuationSeparator" w:id="0">
    <w:p w14:paraId="4E6C9209" w14:textId="77777777" w:rsidR="00F9794E" w:rsidRDefault="00F979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317B0"/>
    <w:multiLevelType w:val="multilevel"/>
    <w:tmpl w:val="F91C7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6038C8"/>
    <w:multiLevelType w:val="hybridMultilevel"/>
    <w:tmpl w:val="3D228A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1826E5"/>
    <w:multiLevelType w:val="hybridMultilevel"/>
    <w:tmpl w:val="9E68A1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4458D1"/>
    <w:multiLevelType w:val="singleLevel"/>
    <w:tmpl w:val="377AC736"/>
    <w:lvl w:ilvl="0">
      <w:start w:val="1"/>
      <w:numFmt w:val="bullet"/>
      <w:pStyle w:val="bu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LU0NbQ0MDQ2NzFV0lEKTi0uzszPAykwrAUAya1fsywAAAA="/>
  </w:docVars>
  <w:rsids>
    <w:rsidRoot w:val="00196138"/>
    <w:rsid w:val="00013D95"/>
    <w:rsid w:val="00035F82"/>
    <w:rsid w:val="0005156A"/>
    <w:rsid w:val="00071799"/>
    <w:rsid w:val="000C3587"/>
    <w:rsid w:val="000E221A"/>
    <w:rsid w:val="000F5268"/>
    <w:rsid w:val="000F7A60"/>
    <w:rsid w:val="00103B5B"/>
    <w:rsid w:val="00140CE2"/>
    <w:rsid w:val="00164CD8"/>
    <w:rsid w:val="00177EC8"/>
    <w:rsid w:val="00182CA1"/>
    <w:rsid w:val="00196138"/>
    <w:rsid w:val="001A5F47"/>
    <w:rsid w:val="001B1809"/>
    <w:rsid w:val="001D0A87"/>
    <w:rsid w:val="001E137F"/>
    <w:rsid w:val="00206FE3"/>
    <w:rsid w:val="00212CF1"/>
    <w:rsid w:val="002369AD"/>
    <w:rsid w:val="00237448"/>
    <w:rsid w:val="00251694"/>
    <w:rsid w:val="00262BBC"/>
    <w:rsid w:val="002729BD"/>
    <w:rsid w:val="00273A58"/>
    <w:rsid w:val="00283AD5"/>
    <w:rsid w:val="00287702"/>
    <w:rsid w:val="00287775"/>
    <w:rsid w:val="0029514E"/>
    <w:rsid w:val="00296A4A"/>
    <w:rsid w:val="002A32E1"/>
    <w:rsid w:val="002A385D"/>
    <w:rsid w:val="002B4223"/>
    <w:rsid w:val="002D4B15"/>
    <w:rsid w:val="002F25D7"/>
    <w:rsid w:val="002F7645"/>
    <w:rsid w:val="00303476"/>
    <w:rsid w:val="00366B9D"/>
    <w:rsid w:val="00374452"/>
    <w:rsid w:val="00387049"/>
    <w:rsid w:val="003A04C5"/>
    <w:rsid w:val="003D0378"/>
    <w:rsid w:val="003F5E1F"/>
    <w:rsid w:val="00416406"/>
    <w:rsid w:val="004404BB"/>
    <w:rsid w:val="00457C6B"/>
    <w:rsid w:val="004974F0"/>
    <w:rsid w:val="004B0463"/>
    <w:rsid w:val="004B235A"/>
    <w:rsid w:val="004B7EFC"/>
    <w:rsid w:val="004F3561"/>
    <w:rsid w:val="00514047"/>
    <w:rsid w:val="00514269"/>
    <w:rsid w:val="0054506E"/>
    <w:rsid w:val="0054799D"/>
    <w:rsid w:val="00551E75"/>
    <w:rsid w:val="0055724A"/>
    <w:rsid w:val="00581465"/>
    <w:rsid w:val="00591A57"/>
    <w:rsid w:val="00592D87"/>
    <w:rsid w:val="005A7B52"/>
    <w:rsid w:val="005E279F"/>
    <w:rsid w:val="006020E6"/>
    <w:rsid w:val="0061332C"/>
    <w:rsid w:val="00631A6B"/>
    <w:rsid w:val="00633432"/>
    <w:rsid w:val="00684973"/>
    <w:rsid w:val="00696A48"/>
    <w:rsid w:val="006A5B2F"/>
    <w:rsid w:val="006C3FB5"/>
    <w:rsid w:val="006E7CB5"/>
    <w:rsid w:val="00724485"/>
    <w:rsid w:val="007528B6"/>
    <w:rsid w:val="00763136"/>
    <w:rsid w:val="007753AF"/>
    <w:rsid w:val="007E0552"/>
    <w:rsid w:val="0082090D"/>
    <w:rsid w:val="00830918"/>
    <w:rsid w:val="00874724"/>
    <w:rsid w:val="00890FBD"/>
    <w:rsid w:val="008B3D50"/>
    <w:rsid w:val="008B55E1"/>
    <w:rsid w:val="008C6C10"/>
    <w:rsid w:val="008D26C7"/>
    <w:rsid w:val="008D6CF1"/>
    <w:rsid w:val="008E4CE4"/>
    <w:rsid w:val="0090585B"/>
    <w:rsid w:val="00906D28"/>
    <w:rsid w:val="00920169"/>
    <w:rsid w:val="00956184"/>
    <w:rsid w:val="00983509"/>
    <w:rsid w:val="009A7FAB"/>
    <w:rsid w:val="009B72B7"/>
    <w:rsid w:val="009C49B4"/>
    <w:rsid w:val="009C540B"/>
    <w:rsid w:val="009C64C1"/>
    <w:rsid w:val="009D38A6"/>
    <w:rsid w:val="009E2C44"/>
    <w:rsid w:val="009E2CD1"/>
    <w:rsid w:val="009F1F19"/>
    <w:rsid w:val="00A07AE9"/>
    <w:rsid w:val="00A63046"/>
    <w:rsid w:val="00A645DC"/>
    <w:rsid w:val="00A86065"/>
    <w:rsid w:val="00AA6303"/>
    <w:rsid w:val="00AB1911"/>
    <w:rsid w:val="00AB191C"/>
    <w:rsid w:val="00AC6973"/>
    <w:rsid w:val="00B21848"/>
    <w:rsid w:val="00B36E89"/>
    <w:rsid w:val="00B373D8"/>
    <w:rsid w:val="00B5685C"/>
    <w:rsid w:val="00B628E1"/>
    <w:rsid w:val="00B66E19"/>
    <w:rsid w:val="00B7245C"/>
    <w:rsid w:val="00B8404B"/>
    <w:rsid w:val="00BB1568"/>
    <w:rsid w:val="00BE11DD"/>
    <w:rsid w:val="00BE2F27"/>
    <w:rsid w:val="00C021DB"/>
    <w:rsid w:val="00C1217A"/>
    <w:rsid w:val="00C32BBA"/>
    <w:rsid w:val="00C53713"/>
    <w:rsid w:val="00CA3E72"/>
    <w:rsid w:val="00CB4B51"/>
    <w:rsid w:val="00CC0B3A"/>
    <w:rsid w:val="00CC5992"/>
    <w:rsid w:val="00CF7BF5"/>
    <w:rsid w:val="00D21AFE"/>
    <w:rsid w:val="00D31C0D"/>
    <w:rsid w:val="00D36328"/>
    <w:rsid w:val="00D64F8F"/>
    <w:rsid w:val="00DB0DB0"/>
    <w:rsid w:val="00DC4894"/>
    <w:rsid w:val="00DF612E"/>
    <w:rsid w:val="00E013F4"/>
    <w:rsid w:val="00E05E61"/>
    <w:rsid w:val="00E16901"/>
    <w:rsid w:val="00E17105"/>
    <w:rsid w:val="00E46782"/>
    <w:rsid w:val="00E54C2C"/>
    <w:rsid w:val="00E63FBC"/>
    <w:rsid w:val="00E81F3F"/>
    <w:rsid w:val="00ED4338"/>
    <w:rsid w:val="00ED5F71"/>
    <w:rsid w:val="00EF1328"/>
    <w:rsid w:val="00F31020"/>
    <w:rsid w:val="00F5343F"/>
    <w:rsid w:val="00F70618"/>
    <w:rsid w:val="00F758BD"/>
    <w:rsid w:val="00F9794E"/>
    <w:rsid w:val="00FA362D"/>
    <w:rsid w:val="00FC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0F70BC"/>
  <w15:docId w15:val="{3F96D1CF-1287-4C2E-B2C6-854830D11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138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196138"/>
    <w:pPr>
      <w:spacing w:before="120" w:after="120"/>
      <w:jc w:val="center"/>
    </w:pPr>
    <w:rPr>
      <w:rFonts w:ascii="Arial" w:hAnsi="Arial"/>
      <w:b/>
      <w:sz w:val="28"/>
      <w:szCs w:val="20"/>
      <w:lang w:val="fr-BE"/>
    </w:rPr>
  </w:style>
  <w:style w:type="character" w:customStyle="1" w:styleId="TitleChar">
    <w:name w:val="Title Char"/>
    <w:link w:val="Title"/>
    <w:uiPriority w:val="10"/>
    <w:rsid w:val="0085630E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F7061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85630E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F7061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5630E"/>
    <w:rPr>
      <w:sz w:val="22"/>
      <w:szCs w:val="22"/>
    </w:rPr>
  </w:style>
  <w:style w:type="paragraph" w:styleId="BalloonText">
    <w:name w:val="Balloon Text"/>
    <w:basedOn w:val="Normal"/>
    <w:link w:val="BalloonTextChar"/>
    <w:rsid w:val="00EF13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F1328"/>
    <w:rPr>
      <w:rFonts w:ascii="Tahoma" w:hAnsi="Tahoma" w:cs="Tahoma"/>
      <w:sz w:val="16"/>
      <w:szCs w:val="16"/>
    </w:rPr>
  </w:style>
  <w:style w:type="paragraph" w:customStyle="1" w:styleId="SectionVHeader">
    <w:name w:val="Section V. Header"/>
    <w:basedOn w:val="Normal"/>
    <w:rsid w:val="002B4223"/>
    <w:pPr>
      <w:jc w:val="center"/>
    </w:pPr>
    <w:rPr>
      <w:b/>
      <w:sz w:val="36"/>
      <w:szCs w:val="20"/>
    </w:rPr>
  </w:style>
  <w:style w:type="paragraph" w:customStyle="1" w:styleId="bul">
    <w:name w:val="bul"/>
    <w:basedOn w:val="Normal"/>
    <w:rsid w:val="002B4223"/>
    <w:pPr>
      <w:numPr>
        <w:numId w:val="4"/>
      </w:numPr>
    </w:pPr>
    <w:rPr>
      <w:spacing w:val="-4"/>
      <w:sz w:val="20"/>
      <w:szCs w:val="20"/>
      <w:lang w:val="en-GB"/>
    </w:rPr>
  </w:style>
  <w:style w:type="character" w:styleId="CommentReference">
    <w:name w:val="annotation reference"/>
    <w:rsid w:val="00B628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B628E1"/>
    <w:rPr>
      <w:sz w:val="20"/>
      <w:szCs w:val="20"/>
    </w:rPr>
  </w:style>
  <w:style w:type="character" w:customStyle="1" w:styleId="CommentTextChar">
    <w:name w:val="Comment Text Char"/>
    <w:link w:val="CommentText"/>
    <w:rsid w:val="00B628E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628E1"/>
    <w:rPr>
      <w:b/>
      <w:bCs/>
    </w:rPr>
  </w:style>
  <w:style w:type="character" w:customStyle="1" w:styleId="CommentSubjectChar">
    <w:name w:val="Comment Subject Char"/>
    <w:link w:val="CommentSubject"/>
    <w:rsid w:val="00B628E1"/>
    <w:rPr>
      <w:b/>
      <w:bCs/>
      <w:lang w:val="en-US" w:eastAsia="en-US"/>
    </w:rPr>
  </w:style>
  <w:style w:type="character" w:styleId="Hyperlink">
    <w:name w:val="Hyperlink"/>
    <w:basedOn w:val="DefaultParagraphFont"/>
    <w:unhideWhenUsed/>
    <w:rsid w:val="00C021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1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12:</vt:lpstr>
    </vt:vector>
  </TitlesOfParts>
  <Company>Concern Worldwide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12:</dc:title>
  <dc:creator>donal.darcy</dc:creator>
  <cp:lastModifiedBy>Touqir Nasir</cp:lastModifiedBy>
  <cp:revision>2</cp:revision>
  <cp:lastPrinted>2014-03-20T05:37:00Z</cp:lastPrinted>
  <dcterms:created xsi:type="dcterms:W3CDTF">2022-10-15T06:18:00Z</dcterms:created>
  <dcterms:modified xsi:type="dcterms:W3CDTF">2022-10-15T06:18:00Z</dcterms:modified>
</cp:coreProperties>
</file>